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A2BA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E506E1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24F6DAB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57EE16E5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95D7FF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09862A0D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9D0F948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2E198461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0551B88F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51B27909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BFF17C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060E7394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5FBA296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28E775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21E2F40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DDF808C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24CAC756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526B8F69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026E4096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C35A341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7008308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1CDAC3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F715F95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5D9144E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4CA50A69" w14:textId="1A258D78" w:rsidR="00A06EC9" w:rsidRDefault="00834602" w:rsidP="00235E8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  <w:r>
        <w:rPr>
          <w:rFonts w:ascii="Times New Roman Bold" w:hAnsi="Times New Roman Bold"/>
          <w:b/>
          <w:caps/>
          <w:sz w:val="22"/>
          <w:szCs w:val="22"/>
        </w:rPr>
        <w:t>cOMMENTS fOR tHE</w:t>
      </w:r>
      <w:bookmarkStart w:id="0" w:name="_GoBack"/>
      <w:bookmarkEnd w:id="0"/>
    </w:p>
    <w:p w14:paraId="3287F704" w14:textId="7CEDEA99" w:rsidR="00834602" w:rsidRPr="00834602" w:rsidRDefault="00834602" w:rsidP="00834602">
      <w:pPr>
        <w:ind w:left="1701" w:right="1665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“</w:t>
      </w:r>
      <w:r w:rsidRPr="00834602">
        <w:rPr>
          <w:b/>
          <w:sz w:val="36"/>
          <w:szCs w:val="36"/>
        </w:rPr>
        <w:t>Timeline for the list of single-use plastic items to be banned from production and selling</w:t>
      </w:r>
      <w:r>
        <w:rPr>
          <w:b/>
          <w:sz w:val="36"/>
          <w:szCs w:val="36"/>
        </w:rPr>
        <w:t>”</w:t>
      </w:r>
    </w:p>
    <w:p w14:paraId="02615015" w14:textId="0AD89991" w:rsidR="00512FDC" w:rsidRDefault="00512FDC" w:rsidP="00512FDC">
      <w:pPr>
        <w:jc w:val="center"/>
        <w:rPr>
          <w:b/>
          <w:sz w:val="46"/>
          <w:szCs w:val="46"/>
        </w:rPr>
      </w:pPr>
    </w:p>
    <w:p w14:paraId="7864894E" w14:textId="56D987FC" w:rsidR="00CE2918" w:rsidRPr="00CE2918" w:rsidRDefault="00CE2918" w:rsidP="00512FDC">
      <w:pPr>
        <w:jc w:val="center"/>
        <w:rPr>
          <w:bCs/>
          <w:sz w:val="8"/>
          <w:szCs w:val="8"/>
        </w:rPr>
      </w:pPr>
      <w:r w:rsidRPr="00CE2918">
        <w:rPr>
          <w:b/>
          <w:sz w:val="32"/>
          <w:szCs w:val="32"/>
        </w:rPr>
        <w:t>Audience:</w:t>
      </w:r>
      <w:r w:rsidRPr="00CE2918">
        <w:rPr>
          <w:bCs/>
          <w:sz w:val="32"/>
          <w:szCs w:val="32"/>
        </w:rPr>
        <w:t xml:space="preserve"> Importers and Producers in Maldives</w:t>
      </w:r>
    </w:p>
    <w:p w14:paraId="6A49DAF1" w14:textId="19FB3278" w:rsidR="00512FDC" w:rsidRPr="0064228F" w:rsidRDefault="00235E83" w:rsidP="0064228F">
      <w:pPr>
        <w:pStyle w:val="ListParagraph"/>
        <w:bidi/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sz w:val="28"/>
          <w:szCs w:val="28"/>
        </w:rPr>
        <w:t>Announcement Number</w:t>
      </w:r>
      <w:r w:rsidR="00512FDC">
        <w:rPr>
          <w:sz w:val="28"/>
          <w:szCs w:val="28"/>
        </w:rPr>
        <w:t xml:space="preserve">. </w:t>
      </w:r>
      <w:r w:rsidR="0064228F">
        <w:rPr>
          <w:rFonts w:ascii="Arial" w:hAnsi="Arial" w:cs="Arial"/>
          <w:color w:val="336600"/>
          <w:sz w:val="18"/>
          <w:szCs w:val="18"/>
          <w:shd w:val="clear" w:color="auto" w:fill="FFFFFF"/>
        </w:rPr>
        <w:t>(IUL)</w:t>
      </w:r>
      <w:r w:rsidR="0064228F">
        <w:rPr>
          <w:rFonts w:ascii="Arial" w:hAnsi="Arial" w:cs="Arial"/>
          <w:color w:val="336600"/>
          <w:sz w:val="18"/>
          <w:szCs w:val="18"/>
          <w:shd w:val="clear" w:color="auto" w:fill="FFFFFF"/>
        </w:rPr>
        <w:t xml:space="preserve"> </w:t>
      </w:r>
      <w:r w:rsidR="0064228F">
        <w:rPr>
          <w:rFonts w:ascii="Arial" w:hAnsi="Arial" w:cs="Arial"/>
          <w:color w:val="336600"/>
          <w:sz w:val="18"/>
          <w:szCs w:val="18"/>
          <w:shd w:val="clear" w:color="auto" w:fill="FFFFFF"/>
        </w:rPr>
        <w:t>438-WMPC/438/2021/347</w:t>
      </w:r>
    </w:p>
    <w:p w14:paraId="1BF242FE" w14:textId="040B541A" w:rsidR="00F73888" w:rsidRDefault="00F73888" w:rsidP="00512FD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istry of Environment, Maldives</w:t>
      </w:r>
    </w:p>
    <w:p w14:paraId="39F9C5BA" w14:textId="35E95CFA" w:rsidR="00033ED3" w:rsidRPr="00C658CD" w:rsidRDefault="00033ED3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tbl>
      <w:tblPr>
        <w:tblpPr w:leftFromText="180" w:rightFromText="180" w:vertAnchor="page" w:horzAnchor="margin" w:tblpY="1771"/>
        <w:tblW w:w="12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1"/>
        <w:gridCol w:w="1364"/>
        <w:gridCol w:w="791"/>
        <w:gridCol w:w="2126"/>
        <w:gridCol w:w="6771"/>
        <w:gridCol w:w="8"/>
        <w:gridCol w:w="8"/>
      </w:tblGrid>
      <w:tr w:rsidR="00235E83" w:rsidRPr="00C658CD" w14:paraId="4EA6D1D3" w14:textId="77777777" w:rsidTr="008F609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6"/>
            <w:shd w:val="clear" w:color="auto" w:fill="C0C0C0"/>
          </w:tcPr>
          <w:p w14:paraId="728D4924" w14:textId="17B4F45E" w:rsidR="00235E83" w:rsidRPr="00C658CD" w:rsidRDefault="00235E83" w:rsidP="00EA105F">
            <w:pPr>
              <w:rPr>
                <w:b/>
                <w:sz w:val="22"/>
                <w:szCs w:val="22"/>
              </w:rPr>
            </w:pPr>
          </w:p>
          <w:p w14:paraId="313BD29B" w14:textId="0851AB55" w:rsidR="00235E83" w:rsidRPr="00C658CD" w:rsidRDefault="00235E83" w:rsidP="00EA105F">
            <w:pPr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 xml:space="preserve">Contact </w:t>
            </w:r>
            <w:r>
              <w:rPr>
                <w:b/>
                <w:sz w:val="22"/>
                <w:szCs w:val="22"/>
              </w:rPr>
              <w:t>I</w:t>
            </w:r>
            <w:r w:rsidRPr="00C658CD">
              <w:rPr>
                <w:b/>
                <w:sz w:val="22"/>
                <w:szCs w:val="22"/>
              </w:rPr>
              <w:t>nformation</w:t>
            </w:r>
          </w:p>
          <w:p w14:paraId="5F0B46C5" w14:textId="77777777" w:rsidR="00235E83" w:rsidRPr="00C658CD" w:rsidRDefault="00235E83" w:rsidP="00EA105F">
            <w:pPr>
              <w:rPr>
                <w:b/>
                <w:sz w:val="22"/>
                <w:szCs w:val="22"/>
              </w:rPr>
            </w:pPr>
          </w:p>
        </w:tc>
      </w:tr>
      <w:tr w:rsidR="00CE2918" w:rsidRPr="00C658CD" w14:paraId="1F36FA99" w14:textId="77777777" w:rsidTr="00CE2918">
        <w:trPr>
          <w:cantSplit/>
          <w:trHeight w:val="270"/>
        </w:trPr>
        <w:tc>
          <w:tcPr>
            <w:tcW w:w="2635" w:type="dxa"/>
            <w:gridSpan w:val="2"/>
          </w:tcPr>
          <w:p w14:paraId="6F8AFAC6" w14:textId="74982AB3" w:rsidR="00CE2918" w:rsidRPr="00C658CD" w:rsidRDefault="00CE2918" w:rsidP="00235E8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me</w:t>
            </w:r>
            <w:r w:rsidRPr="00C658CD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9704" w:type="dxa"/>
            <w:gridSpan w:val="5"/>
          </w:tcPr>
          <w:p w14:paraId="6F440314" w14:textId="210A4261" w:rsidR="00CE2918" w:rsidRPr="00C658CD" w:rsidRDefault="00CE2918" w:rsidP="00235E83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  <w:u w:val="single"/>
              </w:rPr>
              <w:t xml:space="preserve"> </w:t>
            </w:r>
          </w:p>
        </w:tc>
      </w:tr>
      <w:tr w:rsidR="00CE2918" w:rsidRPr="00C658CD" w14:paraId="44184A68" w14:textId="77777777" w:rsidTr="00CD62EB">
        <w:trPr>
          <w:cantSplit/>
          <w:trHeight w:val="280"/>
        </w:trPr>
        <w:tc>
          <w:tcPr>
            <w:tcW w:w="2635" w:type="dxa"/>
            <w:gridSpan w:val="2"/>
          </w:tcPr>
          <w:p w14:paraId="2694122B" w14:textId="0CAAFD7B" w:rsidR="00CE2918" w:rsidRPr="00C658CD" w:rsidRDefault="00CE2918" w:rsidP="00235E8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ignation</w:t>
            </w:r>
            <w:r w:rsidRPr="00C658CD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9704" w:type="dxa"/>
            <w:gridSpan w:val="5"/>
          </w:tcPr>
          <w:p w14:paraId="60E4C9A3" w14:textId="77777777" w:rsidR="00CE2918" w:rsidRPr="00C658CD" w:rsidRDefault="00CE2918" w:rsidP="00235E83">
            <w:pPr>
              <w:rPr>
                <w:sz w:val="22"/>
                <w:szCs w:val="22"/>
              </w:rPr>
            </w:pPr>
          </w:p>
        </w:tc>
      </w:tr>
      <w:tr w:rsidR="00CE2918" w:rsidRPr="00C658CD" w14:paraId="2AC7A26B" w14:textId="77777777" w:rsidTr="008271E1">
        <w:trPr>
          <w:cantSplit/>
          <w:trHeight w:val="280"/>
        </w:trPr>
        <w:tc>
          <w:tcPr>
            <w:tcW w:w="2635" w:type="dxa"/>
            <w:gridSpan w:val="2"/>
          </w:tcPr>
          <w:p w14:paraId="2E13835E" w14:textId="16CB1341" w:rsidR="00CE2918" w:rsidRPr="00C658CD" w:rsidRDefault="00CE2918" w:rsidP="00235E83">
            <w:pPr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>Organization:</w:t>
            </w:r>
          </w:p>
        </w:tc>
        <w:tc>
          <w:tcPr>
            <w:tcW w:w="9704" w:type="dxa"/>
            <w:gridSpan w:val="5"/>
          </w:tcPr>
          <w:p w14:paraId="34B54FEA" w14:textId="77777777" w:rsidR="00CE2918" w:rsidRPr="00C658CD" w:rsidRDefault="00CE2918" w:rsidP="00235E83">
            <w:pPr>
              <w:rPr>
                <w:sz w:val="22"/>
                <w:szCs w:val="22"/>
              </w:rPr>
            </w:pPr>
          </w:p>
        </w:tc>
      </w:tr>
      <w:tr w:rsidR="00CE2918" w:rsidRPr="00C658CD" w14:paraId="7D240DAF" w14:textId="77777777" w:rsidTr="008662D1">
        <w:trPr>
          <w:cantSplit/>
          <w:trHeight w:val="233"/>
        </w:trPr>
        <w:tc>
          <w:tcPr>
            <w:tcW w:w="2635" w:type="dxa"/>
            <w:gridSpan w:val="2"/>
          </w:tcPr>
          <w:p w14:paraId="4EE3CDC4" w14:textId="07AE679A" w:rsidR="00CE2918" w:rsidRPr="00C658CD" w:rsidRDefault="00CE2918" w:rsidP="00235E83">
            <w:pPr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9704" w:type="dxa"/>
            <w:gridSpan w:val="5"/>
          </w:tcPr>
          <w:p w14:paraId="02E09796" w14:textId="77777777" w:rsidR="00CE2918" w:rsidRPr="00C658CD" w:rsidRDefault="00CE2918" w:rsidP="00235E83">
            <w:pPr>
              <w:rPr>
                <w:sz w:val="22"/>
                <w:szCs w:val="22"/>
              </w:rPr>
            </w:pPr>
          </w:p>
        </w:tc>
      </w:tr>
      <w:tr w:rsidR="00CE2918" w:rsidRPr="00C658CD" w14:paraId="34C348AE" w14:textId="77777777" w:rsidTr="001E254F">
        <w:trPr>
          <w:cantSplit/>
          <w:trHeight w:val="233"/>
        </w:trPr>
        <w:tc>
          <w:tcPr>
            <w:tcW w:w="2635" w:type="dxa"/>
            <w:gridSpan w:val="2"/>
          </w:tcPr>
          <w:p w14:paraId="317279F7" w14:textId="48C94142" w:rsidR="00CE2918" w:rsidRPr="00C658CD" w:rsidRDefault="00CE2918" w:rsidP="00235E8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 Number:</w:t>
            </w:r>
          </w:p>
        </w:tc>
        <w:tc>
          <w:tcPr>
            <w:tcW w:w="9704" w:type="dxa"/>
            <w:gridSpan w:val="5"/>
          </w:tcPr>
          <w:p w14:paraId="72D371D7" w14:textId="77777777" w:rsidR="00CE2918" w:rsidRPr="00C658CD" w:rsidRDefault="00CE2918" w:rsidP="00235E83">
            <w:pPr>
              <w:rPr>
                <w:sz w:val="22"/>
                <w:szCs w:val="22"/>
              </w:rPr>
            </w:pPr>
          </w:p>
        </w:tc>
      </w:tr>
      <w:tr w:rsidR="0064228F" w:rsidRPr="00C658CD" w14:paraId="048E415F" w14:textId="77777777" w:rsidTr="00C81B6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6"/>
            <w:shd w:val="clear" w:color="auto" w:fill="BFBFBF"/>
          </w:tcPr>
          <w:p w14:paraId="40587E04" w14:textId="44047292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  <w:p w14:paraId="06C4D934" w14:textId="108F8AF8" w:rsidR="0064228F" w:rsidRDefault="0064228F" w:rsidP="00834602">
            <w:pPr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 xml:space="preserve">Comments on </w:t>
            </w:r>
            <w:r>
              <w:rPr>
                <w:b/>
                <w:sz w:val="22"/>
                <w:szCs w:val="22"/>
              </w:rPr>
              <w:t xml:space="preserve">the </w:t>
            </w:r>
            <w:r w:rsidR="00834602">
              <w:rPr>
                <w:b/>
                <w:sz w:val="22"/>
                <w:szCs w:val="22"/>
              </w:rPr>
              <w:t>“</w:t>
            </w:r>
            <w:r>
              <w:rPr>
                <w:b/>
                <w:sz w:val="22"/>
                <w:szCs w:val="22"/>
              </w:rPr>
              <w:t xml:space="preserve">Timeline </w:t>
            </w:r>
            <w:r w:rsidR="00834602">
              <w:rPr>
                <w:b/>
                <w:sz w:val="22"/>
                <w:szCs w:val="22"/>
              </w:rPr>
              <w:t>for</w:t>
            </w:r>
            <w:r>
              <w:rPr>
                <w:b/>
                <w:sz w:val="22"/>
                <w:szCs w:val="22"/>
              </w:rPr>
              <w:t xml:space="preserve"> the list of single-use plastic items </w:t>
            </w:r>
            <w:r w:rsidR="00834602">
              <w:rPr>
                <w:b/>
                <w:sz w:val="22"/>
                <w:szCs w:val="22"/>
              </w:rPr>
              <w:t>to be banned from</w:t>
            </w:r>
            <w:r>
              <w:rPr>
                <w:b/>
                <w:sz w:val="22"/>
                <w:szCs w:val="22"/>
              </w:rPr>
              <w:t xml:space="preserve"> production and selling</w:t>
            </w:r>
            <w:r w:rsidR="00834602">
              <w:rPr>
                <w:b/>
                <w:sz w:val="22"/>
                <w:szCs w:val="22"/>
              </w:rPr>
              <w:t>”</w:t>
            </w:r>
          </w:p>
          <w:p w14:paraId="4A2EE82F" w14:textId="60ADCE01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</w:tc>
      </w:tr>
      <w:tr w:rsidR="00235E83" w:rsidRPr="00C658CD" w14:paraId="203ECB7A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606E9B5F" w14:textId="18157920" w:rsidR="00235E83" w:rsidRPr="00C658CD" w:rsidRDefault="00235E83" w:rsidP="00235E8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oduct No: </w:t>
            </w:r>
          </w:p>
        </w:tc>
        <w:tc>
          <w:tcPr>
            <w:tcW w:w="2155" w:type="dxa"/>
            <w:gridSpan w:val="2"/>
          </w:tcPr>
          <w:p w14:paraId="051958D2" w14:textId="6E78A9DF" w:rsidR="00235E83" w:rsidRDefault="0064228F" w:rsidP="00586EEB">
            <w:pPr>
              <w:jc w:val="center"/>
              <w:rPr>
                <w:rFonts w:cs="MV Boli"/>
                <w:b/>
                <w:sz w:val="22"/>
                <w:szCs w:val="22"/>
                <w:lang w:val="en-US" w:bidi="dv-MV"/>
              </w:rPr>
            </w:pPr>
            <w:r>
              <w:rPr>
                <w:rFonts w:cs="MV Boli"/>
                <w:b/>
                <w:sz w:val="22"/>
                <w:szCs w:val="22"/>
                <w:lang w:val="en-US" w:bidi="dv-MV"/>
              </w:rPr>
              <w:t xml:space="preserve">Date </w:t>
            </w:r>
            <w:r>
              <w:rPr>
                <w:rFonts w:cs="MV Boli"/>
                <w:b/>
                <w:sz w:val="22"/>
                <w:szCs w:val="22"/>
                <w:lang w:val="en-US" w:bidi="dv-MV"/>
              </w:rPr>
              <w:t>(</w:t>
            </w:r>
            <w:r w:rsidR="00586EEB">
              <w:rPr>
                <w:rFonts w:cs="MV Boli"/>
                <w:b/>
                <w:sz w:val="22"/>
                <w:szCs w:val="22"/>
                <w:lang w:val="en-US" w:bidi="dv-MV"/>
              </w:rPr>
              <w:t>Selling/Production)</w:t>
            </w:r>
            <w:r>
              <w:rPr>
                <w:rFonts w:cs="MV Boli"/>
                <w:b/>
                <w:sz w:val="22"/>
                <w:szCs w:val="22"/>
                <w:lang w:val="en-US" w:bidi="dv-MV"/>
              </w:rPr>
              <w:t xml:space="preserve"> (</w:t>
            </w:r>
            <w:r w:rsidRPr="00586EEB">
              <w:rPr>
                <w:rFonts w:cs="MV Boli"/>
                <w:b/>
                <w:sz w:val="14"/>
                <w:szCs w:val="14"/>
                <w:lang w:val="en-US" w:bidi="dv-MV"/>
              </w:rPr>
              <w:t xml:space="preserve">please write down </w:t>
            </w:r>
            <w:r w:rsidR="00586EEB" w:rsidRPr="00586EEB">
              <w:rPr>
                <w:rFonts w:cs="MV Boli"/>
                <w:b/>
                <w:sz w:val="14"/>
                <w:szCs w:val="14"/>
                <w:lang w:val="en-US" w:bidi="dv-MV"/>
              </w:rPr>
              <w:t xml:space="preserve">the respective date </w:t>
            </w:r>
            <w:r w:rsidR="00CE2918">
              <w:rPr>
                <w:rFonts w:cs="MV Boli"/>
                <w:b/>
                <w:sz w:val="14"/>
                <w:szCs w:val="14"/>
                <w:lang w:val="en-US" w:bidi="dv-MV"/>
              </w:rPr>
              <w:t>name</w:t>
            </w:r>
            <w:r>
              <w:rPr>
                <w:rFonts w:cs="MV Boli"/>
                <w:b/>
                <w:sz w:val="22"/>
                <w:szCs w:val="22"/>
                <w:lang w:val="en-US" w:bidi="dv-MV"/>
              </w:rPr>
              <w:t>)</w:t>
            </w:r>
          </w:p>
        </w:tc>
        <w:tc>
          <w:tcPr>
            <w:tcW w:w="2126" w:type="dxa"/>
          </w:tcPr>
          <w:p w14:paraId="33C2E1EE" w14:textId="682522EA" w:rsidR="00586EEB" w:rsidRDefault="00586EEB" w:rsidP="00586EEB">
            <w:pPr>
              <w:jc w:val="center"/>
              <w:rPr>
                <w:rFonts w:cs="MV Boli"/>
                <w:b/>
                <w:sz w:val="22"/>
                <w:szCs w:val="22"/>
                <w:lang w:val="en-US" w:bidi="dv-MV"/>
              </w:rPr>
            </w:pPr>
            <w:r>
              <w:rPr>
                <w:rFonts w:cs="MV Boli"/>
                <w:b/>
                <w:sz w:val="22"/>
                <w:szCs w:val="22"/>
                <w:lang w:val="en-US" w:bidi="dv-MV"/>
              </w:rPr>
              <w:t>Proposed Date</w:t>
            </w:r>
          </w:p>
          <w:p w14:paraId="0E4B7EC1" w14:textId="758B3128" w:rsidR="00586EEB" w:rsidRPr="00235E83" w:rsidRDefault="00586EEB" w:rsidP="00235E83">
            <w:pPr>
              <w:jc w:val="center"/>
              <w:rPr>
                <w:rFonts w:cs="MV Boli"/>
                <w:b/>
                <w:sz w:val="22"/>
                <w:szCs w:val="22"/>
                <w:lang w:val="en-US" w:bidi="dv-MV"/>
              </w:rPr>
            </w:pPr>
            <w:r>
              <w:rPr>
                <w:rFonts w:cs="MV Boli"/>
                <w:b/>
                <w:sz w:val="22"/>
                <w:szCs w:val="22"/>
                <w:lang w:val="en-US" w:bidi="dv-MV"/>
              </w:rPr>
              <w:t>(Selling/Production) (</w:t>
            </w:r>
            <w:r w:rsidRPr="00586EEB">
              <w:rPr>
                <w:rFonts w:cs="MV Boli"/>
                <w:b/>
                <w:sz w:val="14"/>
                <w:szCs w:val="14"/>
                <w:lang w:val="en-US" w:bidi="dv-MV"/>
              </w:rPr>
              <w:t xml:space="preserve">please write down the respective date </w:t>
            </w:r>
            <w:r w:rsidR="00CE2918">
              <w:rPr>
                <w:rFonts w:cs="MV Boli"/>
                <w:b/>
                <w:sz w:val="14"/>
                <w:szCs w:val="14"/>
                <w:lang w:val="en-US" w:bidi="dv-MV"/>
              </w:rPr>
              <w:t>name</w:t>
            </w:r>
            <w:r>
              <w:rPr>
                <w:rFonts w:cs="MV Boli"/>
                <w:b/>
                <w:sz w:val="22"/>
                <w:szCs w:val="22"/>
                <w:lang w:val="en-US" w:bidi="dv-MV"/>
              </w:rPr>
              <w:t>)</w:t>
            </w:r>
          </w:p>
        </w:tc>
        <w:tc>
          <w:tcPr>
            <w:tcW w:w="6771" w:type="dxa"/>
          </w:tcPr>
          <w:p w14:paraId="014A7388" w14:textId="7242BBB7" w:rsidR="00235E83" w:rsidRPr="00C658CD" w:rsidRDefault="00235E83" w:rsidP="00235E83">
            <w:pPr>
              <w:jc w:val="center"/>
              <w:rPr>
                <w:b/>
                <w:sz w:val="22"/>
                <w:szCs w:val="22"/>
              </w:rPr>
            </w:pPr>
            <w:r w:rsidRPr="00C658CD">
              <w:rPr>
                <w:b/>
                <w:sz w:val="22"/>
                <w:szCs w:val="22"/>
              </w:rPr>
              <w:t>Comment</w:t>
            </w:r>
          </w:p>
        </w:tc>
      </w:tr>
      <w:tr w:rsidR="00235E83" w:rsidRPr="00C658CD" w14:paraId="0E1F6E7E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1FA71BC5" w14:textId="173C3B4A" w:rsidR="00235E83" w:rsidRPr="00586EEB" w:rsidRDefault="00586EEB" w:rsidP="00235E83">
            <w:pPr>
              <w:rPr>
                <w:sz w:val="16"/>
                <w:szCs w:val="16"/>
              </w:rPr>
            </w:pPr>
            <w:r w:rsidRPr="00586EEB">
              <w:rPr>
                <w:sz w:val="16"/>
                <w:szCs w:val="16"/>
              </w:rPr>
              <w:t>Example: Product  no: 1</w:t>
            </w:r>
          </w:p>
        </w:tc>
        <w:tc>
          <w:tcPr>
            <w:tcW w:w="2155" w:type="dxa"/>
            <w:gridSpan w:val="2"/>
          </w:tcPr>
          <w:p w14:paraId="440B65B2" w14:textId="58C97C3F" w:rsidR="00235E83" w:rsidRDefault="00586EEB" w:rsidP="00586EEB">
            <w:pPr>
              <w:rPr>
                <w:sz w:val="16"/>
                <w:szCs w:val="16"/>
              </w:rPr>
            </w:pPr>
            <w:r w:rsidRPr="00586EEB">
              <w:rPr>
                <w:sz w:val="16"/>
                <w:szCs w:val="16"/>
              </w:rPr>
              <w:t xml:space="preserve">Eg: </w:t>
            </w:r>
            <w:r w:rsidR="0064228F" w:rsidRPr="00586EEB">
              <w:rPr>
                <w:sz w:val="16"/>
                <w:szCs w:val="16"/>
              </w:rPr>
              <w:t>Selling Date</w:t>
            </w:r>
            <w:r w:rsidR="00CE2918">
              <w:rPr>
                <w:sz w:val="16"/>
                <w:szCs w:val="16"/>
              </w:rPr>
              <w:t xml:space="preserve"> (or)</w:t>
            </w:r>
          </w:p>
          <w:p w14:paraId="678A06F8" w14:textId="42A1FD62" w:rsidR="00CE2918" w:rsidRPr="00586EEB" w:rsidRDefault="00CE2918" w:rsidP="00586E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g: Production date</w:t>
            </w:r>
          </w:p>
        </w:tc>
        <w:tc>
          <w:tcPr>
            <w:tcW w:w="2126" w:type="dxa"/>
          </w:tcPr>
          <w:p w14:paraId="68E119DF" w14:textId="4DB06D90" w:rsidR="00235E83" w:rsidRPr="00586EEB" w:rsidRDefault="00586EEB" w:rsidP="00586EEB">
            <w:pPr>
              <w:rPr>
                <w:sz w:val="16"/>
                <w:szCs w:val="16"/>
              </w:rPr>
            </w:pPr>
            <w:r w:rsidRPr="00586EEB">
              <w:rPr>
                <w:sz w:val="16"/>
                <w:szCs w:val="16"/>
              </w:rPr>
              <w:t>Eg: Selling Date to 01</w:t>
            </w:r>
            <w:r w:rsidRPr="00586EEB">
              <w:rPr>
                <w:sz w:val="16"/>
                <w:szCs w:val="16"/>
                <w:vertAlign w:val="superscript"/>
              </w:rPr>
              <w:t>st</w:t>
            </w:r>
            <w:r w:rsidRPr="00586EEB">
              <w:rPr>
                <w:sz w:val="16"/>
                <w:szCs w:val="16"/>
              </w:rPr>
              <w:t xml:space="preserve"> December 2022</w:t>
            </w:r>
            <w:r w:rsidR="00235E83" w:rsidRPr="00586EEB">
              <w:rPr>
                <w:sz w:val="16"/>
                <w:szCs w:val="16"/>
              </w:rPr>
              <w:t xml:space="preserve"> </w:t>
            </w:r>
          </w:p>
        </w:tc>
        <w:tc>
          <w:tcPr>
            <w:tcW w:w="6771" w:type="dxa"/>
          </w:tcPr>
          <w:p w14:paraId="1EAA80E4" w14:textId="165E538B" w:rsidR="00235E83" w:rsidRPr="00CE2918" w:rsidRDefault="00CE2918" w:rsidP="00235E83">
            <w:pPr>
              <w:rPr>
                <w:sz w:val="16"/>
                <w:szCs w:val="16"/>
              </w:rPr>
            </w:pPr>
            <w:r w:rsidRPr="00CE2918">
              <w:rPr>
                <w:sz w:val="16"/>
                <w:szCs w:val="16"/>
              </w:rPr>
              <w:t>Reasoning</w:t>
            </w:r>
          </w:p>
        </w:tc>
      </w:tr>
      <w:tr w:rsidR="00235E83" w:rsidRPr="00C658CD" w14:paraId="6419F23F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716EEAA4" w14:textId="07D00B5B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15F63FDA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472C9BA0" w14:textId="353A3B00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155B2152" w14:textId="3BC9E325" w:rsidR="00235E83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785C490B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24BB3B53" w14:textId="3AB6EF68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4261D5CE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3DDFA968" w14:textId="22FC414C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4872D4D8" w14:textId="53504F64" w:rsidR="00235E83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28A18063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5072B57D" w14:textId="38E85282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38AF52F2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5BA96F6C" w14:textId="3E540778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0E247B79" w14:textId="170B3EA7" w:rsidR="00235E83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4EFE009D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2410BB19" w14:textId="219B8C2A" w:rsidR="00235E83" w:rsidRPr="00C658CD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6607C2B4" w14:textId="77777777" w:rsidR="00235E83" w:rsidRPr="00C658CD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30E680C4" w14:textId="390DEB47" w:rsidR="00235E83" w:rsidRPr="00C658CD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15E6B6C2" w14:textId="43B225F6" w:rsidR="00235E83" w:rsidRPr="00C658CD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3D3C10D7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4AE291D4" w14:textId="4B613F23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7B9743E5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71013CDE" w14:textId="52C57145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5788FC18" w14:textId="675CF196" w:rsidR="00235E83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4F5F262E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5806C8C0" w14:textId="451F0F72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3661876F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17504199" w14:textId="7514B49B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7CF147DF" w14:textId="6CBFEF43" w:rsidR="00235E83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2E654DF5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1762EE12" w14:textId="356DE33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40893247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4953E2E8" w14:textId="5695812B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3234CB3A" w14:textId="53A073DC" w:rsidR="00235E83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190AFCD7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4E647AA8" w14:textId="500C1231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30769F33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7FC25E7C" w14:textId="6A5A9798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5EAFCAFC" w14:textId="53B28E85" w:rsidR="00235E83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702094BA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4359D923" w14:textId="3DAF59DE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3DA4065F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68EBF379" w14:textId="51C640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3EE8480B" w14:textId="7A22D4E3" w:rsidR="00235E83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646EF218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473837BD" w14:textId="70B27F81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73043000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52BF2E8B" w14:textId="58954EFD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0B695F05" w14:textId="0B177A03" w:rsidR="00235E83" w:rsidRDefault="00235E83" w:rsidP="00235E83">
            <w:pPr>
              <w:rPr>
                <w:sz w:val="22"/>
                <w:szCs w:val="22"/>
              </w:rPr>
            </w:pPr>
          </w:p>
        </w:tc>
      </w:tr>
      <w:tr w:rsidR="00235E83" w:rsidRPr="00C658CD" w14:paraId="0E6287DF" w14:textId="77777777" w:rsidTr="00CE2918">
        <w:trPr>
          <w:gridAfter w:val="2"/>
          <w:wAfter w:w="16" w:type="dxa"/>
          <w:cantSplit/>
          <w:trHeight w:val="233"/>
        </w:trPr>
        <w:tc>
          <w:tcPr>
            <w:tcW w:w="1271" w:type="dxa"/>
          </w:tcPr>
          <w:p w14:paraId="6057A516" w14:textId="319B4876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55" w:type="dxa"/>
            <w:gridSpan w:val="2"/>
          </w:tcPr>
          <w:p w14:paraId="11005E3B" w14:textId="77777777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</w:tcPr>
          <w:p w14:paraId="1D652405" w14:textId="02B26604" w:rsidR="00235E83" w:rsidRDefault="00235E83" w:rsidP="00235E83">
            <w:pPr>
              <w:rPr>
                <w:sz w:val="22"/>
                <w:szCs w:val="22"/>
              </w:rPr>
            </w:pPr>
          </w:p>
        </w:tc>
        <w:tc>
          <w:tcPr>
            <w:tcW w:w="6771" w:type="dxa"/>
          </w:tcPr>
          <w:p w14:paraId="4C23A44A" w14:textId="0AD266B0" w:rsidR="00235E83" w:rsidRDefault="00235E83" w:rsidP="00235E83">
            <w:pPr>
              <w:rPr>
                <w:sz w:val="22"/>
                <w:szCs w:val="22"/>
              </w:rPr>
            </w:pPr>
          </w:p>
        </w:tc>
      </w:tr>
    </w:tbl>
    <w:p w14:paraId="60CAF8B5" w14:textId="4C4EA579" w:rsidR="00B902B2" w:rsidRDefault="00B902B2" w:rsidP="00A06EC9">
      <w:pPr>
        <w:pStyle w:val="Footer"/>
        <w:jc w:val="right"/>
        <w:rPr>
          <w:sz w:val="22"/>
          <w:szCs w:val="22"/>
          <w:lang w:val="en-CA"/>
        </w:rPr>
      </w:pPr>
    </w:p>
    <w:p w14:paraId="002EED67" w14:textId="235635C0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D58DC78" w14:textId="150EC80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31C859D" w14:textId="283EC66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B4E4CB1" w14:textId="55E0CB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BF1F66D" w14:textId="7C8779E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45B951C" w14:textId="7874546C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1D799D0" w14:textId="67348D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2B8913" w14:textId="2F368155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90C7524" w14:textId="4DF6C90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F8C1C45" w14:textId="0D25320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FDCBED" w14:textId="31852D9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D321826" w14:textId="65D5490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25FD94D" w14:textId="7220428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AA6046C" w14:textId="2E047DF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D619205" w14:textId="232BBE7B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037477A" w14:textId="43BE088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C59405C" w14:textId="3707012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2C43F90" w14:textId="5DC73D9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F92D898" w14:textId="7F8C1A07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CCF8471" w14:textId="0018AD4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DBD6366" w14:textId="759B26A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C25EF83" w14:textId="36626CB3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8F0EF62" w14:textId="4E1C731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47745BE" w14:textId="5EBB597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46358EF" w14:textId="02579F9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6924ABB" w14:textId="6549D0D5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BDD77AF" w14:textId="77777777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3353FB3" w14:textId="77777777" w:rsidR="00F73888" w:rsidRDefault="00F73888" w:rsidP="00A06EC9">
      <w:pPr>
        <w:pStyle w:val="Footer"/>
        <w:jc w:val="right"/>
        <w:rPr>
          <w:sz w:val="22"/>
          <w:szCs w:val="22"/>
          <w:lang w:val="en-CA"/>
        </w:rPr>
      </w:pPr>
    </w:p>
    <w:p w14:paraId="764E0842" w14:textId="77777777" w:rsidR="00F73888" w:rsidRDefault="00F73888" w:rsidP="00A06EC9">
      <w:pPr>
        <w:pStyle w:val="Footer"/>
        <w:jc w:val="right"/>
        <w:rPr>
          <w:sz w:val="22"/>
          <w:szCs w:val="22"/>
          <w:lang w:val="en-CA"/>
        </w:rPr>
      </w:pPr>
    </w:p>
    <w:p w14:paraId="4F465402" w14:textId="77777777" w:rsidR="00F73888" w:rsidRDefault="00F73888" w:rsidP="00A06EC9">
      <w:pPr>
        <w:pStyle w:val="Footer"/>
        <w:jc w:val="right"/>
        <w:rPr>
          <w:sz w:val="22"/>
          <w:szCs w:val="22"/>
          <w:lang w:val="en-CA"/>
        </w:rPr>
      </w:pPr>
    </w:p>
    <w:p w14:paraId="093B48C4" w14:textId="4559079B" w:rsidR="00834602" w:rsidRPr="00834602" w:rsidRDefault="00834602" w:rsidP="00834602">
      <w:pPr>
        <w:pStyle w:val="Footer"/>
        <w:rPr>
          <w:b/>
          <w:bCs/>
          <w:u w:val="single"/>
          <w:lang w:val="en-CA"/>
        </w:rPr>
      </w:pPr>
      <w:r w:rsidRPr="00834602">
        <w:rPr>
          <w:b/>
          <w:bCs/>
          <w:u w:val="single"/>
          <w:lang w:val="en-CA"/>
        </w:rPr>
        <w:t xml:space="preserve">Note: </w:t>
      </w:r>
    </w:p>
    <w:p w14:paraId="6C785423" w14:textId="18E16E32" w:rsidR="004D6145" w:rsidRDefault="00593BC6" w:rsidP="00834602">
      <w:pPr>
        <w:pStyle w:val="NoSpacing"/>
        <w:numPr>
          <w:ilvl w:val="0"/>
          <w:numId w:val="2"/>
        </w:numPr>
        <w:rPr>
          <w:lang w:val="en-CA"/>
        </w:rPr>
      </w:pPr>
      <w:r w:rsidRPr="00C658CD">
        <w:rPr>
          <w:lang w:val="en-CA"/>
        </w:rPr>
        <w:t xml:space="preserve">Please submit your comments to </w:t>
      </w:r>
      <w:hyperlink r:id="rId8" w:history="1">
        <w:r w:rsidR="0064228F" w:rsidRPr="00174122">
          <w:rPr>
            <w:rStyle w:val="Hyperlink"/>
            <w:sz w:val="22"/>
            <w:szCs w:val="22"/>
            <w:lang w:val="en-CA"/>
          </w:rPr>
          <w:t>waste@environment.gov.mv</w:t>
        </w:r>
      </w:hyperlink>
      <w:r>
        <w:t xml:space="preserve"> </w:t>
      </w:r>
    </w:p>
    <w:p w14:paraId="7F0882AF" w14:textId="7E65FD2A" w:rsidR="00834602" w:rsidRDefault="00033ED3" w:rsidP="00834602">
      <w:pPr>
        <w:pStyle w:val="NoSpacing"/>
        <w:numPr>
          <w:ilvl w:val="0"/>
          <w:numId w:val="2"/>
        </w:numPr>
        <w:rPr>
          <w:lang w:val="en-CA"/>
        </w:rPr>
      </w:pPr>
      <w:r>
        <w:t>P</w:t>
      </w:r>
      <w:r w:rsidRPr="00ED3359">
        <w:t xml:space="preserve">lease note that </w:t>
      </w:r>
      <w:r>
        <w:t>the Secretariat prefers to receive the comments in Word format</w:t>
      </w:r>
      <w:r w:rsidR="00512FDC">
        <w:t xml:space="preserve"> (.</w:t>
      </w:r>
      <w:proofErr w:type="spellStart"/>
      <w:r w:rsidR="00512FDC">
        <w:t>docx</w:t>
      </w:r>
      <w:proofErr w:type="spellEnd"/>
      <w:r w:rsidR="00512FDC">
        <w:t>)</w:t>
      </w:r>
      <w:r>
        <w:t>.</w:t>
      </w:r>
    </w:p>
    <w:p w14:paraId="08069180" w14:textId="1DE92F54" w:rsidR="00834602" w:rsidRPr="00593BC6" w:rsidRDefault="00834602" w:rsidP="00834602">
      <w:pPr>
        <w:pStyle w:val="NoSpacing"/>
        <w:numPr>
          <w:ilvl w:val="0"/>
          <w:numId w:val="2"/>
        </w:numPr>
        <w:rPr>
          <w:lang w:val="en-CA"/>
        </w:rPr>
      </w:pPr>
      <w:r>
        <w:rPr>
          <w:lang w:val="en-CA"/>
        </w:rPr>
        <w:t>Deadline: 1400hrs, 28</w:t>
      </w:r>
      <w:r w:rsidRPr="00834602">
        <w:rPr>
          <w:vertAlign w:val="superscript"/>
          <w:lang w:val="en-CA"/>
        </w:rPr>
        <w:t>th</w:t>
      </w:r>
      <w:r>
        <w:rPr>
          <w:lang w:val="en-CA"/>
        </w:rPr>
        <w:t xml:space="preserve"> November 2021 (Sunday)</w:t>
      </w:r>
    </w:p>
    <w:sectPr w:rsidR="00834602" w:rsidRPr="00593BC6" w:rsidSect="00235E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 w:code="1"/>
      <w:pgMar w:top="1418" w:right="1134" w:bottom="1418" w:left="1134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F87B46" w14:textId="77777777" w:rsidR="003C28BF" w:rsidRDefault="003C28BF" w:rsidP="00593BC6">
      <w:r>
        <w:separator/>
      </w:r>
    </w:p>
  </w:endnote>
  <w:endnote w:type="continuationSeparator" w:id="0">
    <w:p w14:paraId="35D67D13" w14:textId="77777777" w:rsidR="003C28BF" w:rsidRDefault="003C28BF" w:rsidP="00593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287B4" w14:textId="77777777" w:rsidR="00F82E4F" w:rsidRDefault="00F82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293521" w14:textId="77777777" w:rsidR="00F82E4F" w:rsidRDefault="00F82E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88F23" w14:textId="77777777" w:rsidR="00F82E4F" w:rsidRDefault="00F82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84ECB4" w14:textId="77777777" w:rsidR="003C28BF" w:rsidRDefault="003C28BF" w:rsidP="00593BC6">
      <w:r>
        <w:separator/>
      </w:r>
    </w:p>
  </w:footnote>
  <w:footnote w:type="continuationSeparator" w:id="0">
    <w:p w14:paraId="4F56492B" w14:textId="77777777" w:rsidR="003C28BF" w:rsidRDefault="003C28BF" w:rsidP="00593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6EA7C" w14:textId="77777777" w:rsidR="00F82E4F" w:rsidRDefault="00F82E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12F01" w14:textId="77777777" w:rsidR="00F82E4F" w:rsidRDefault="00F82E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5F563" w14:textId="77777777" w:rsidR="00EA105F" w:rsidRDefault="00EA105F" w:rsidP="00EA105F">
    <w:pPr>
      <w:pStyle w:val="Header"/>
      <w:tabs>
        <w:tab w:val="clear" w:pos="8640"/>
        <w:tab w:val="right" w:pos="10260"/>
      </w:tabs>
      <w:spacing w:line="480" w:lineRule="auto"/>
      <w:ind w:left="-1260" w:right="-856"/>
      <w:jc w:val="center"/>
      <w:rPr>
        <w:rFonts w:ascii="Arial" w:hAnsi="Arial" w:cs="Arial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950168"/>
    <w:multiLevelType w:val="hybridMultilevel"/>
    <w:tmpl w:val="98767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1892"/>
    <w:multiLevelType w:val="hybridMultilevel"/>
    <w:tmpl w:val="ABE03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EwtLQ0szA0M7FU0lEKTi0uzszPAykwrAUA1kvhMSwAAAA="/>
  </w:docVars>
  <w:rsids>
    <w:rsidRoot w:val="00593BC6"/>
    <w:rsid w:val="00033ED3"/>
    <w:rsid w:val="000451C4"/>
    <w:rsid w:val="00054613"/>
    <w:rsid w:val="000E3A29"/>
    <w:rsid w:val="0010370B"/>
    <w:rsid w:val="00107D27"/>
    <w:rsid w:val="00135D96"/>
    <w:rsid w:val="00143DF3"/>
    <w:rsid w:val="00171E9B"/>
    <w:rsid w:val="00235E83"/>
    <w:rsid w:val="002712AA"/>
    <w:rsid w:val="002917DB"/>
    <w:rsid w:val="00293F84"/>
    <w:rsid w:val="002B78F8"/>
    <w:rsid w:val="002F7B29"/>
    <w:rsid w:val="00310B9C"/>
    <w:rsid w:val="003925B2"/>
    <w:rsid w:val="00393449"/>
    <w:rsid w:val="003C28BF"/>
    <w:rsid w:val="003C5737"/>
    <w:rsid w:val="004669DF"/>
    <w:rsid w:val="004A3C0A"/>
    <w:rsid w:val="004B5DE2"/>
    <w:rsid w:val="004D375E"/>
    <w:rsid w:val="004D6145"/>
    <w:rsid w:val="00512FDC"/>
    <w:rsid w:val="00531C71"/>
    <w:rsid w:val="005321FF"/>
    <w:rsid w:val="00586EEB"/>
    <w:rsid w:val="00593BC6"/>
    <w:rsid w:val="00594E31"/>
    <w:rsid w:val="005C4C24"/>
    <w:rsid w:val="005D0DA8"/>
    <w:rsid w:val="0064228F"/>
    <w:rsid w:val="00652D1D"/>
    <w:rsid w:val="00656CBF"/>
    <w:rsid w:val="00677FDD"/>
    <w:rsid w:val="00695314"/>
    <w:rsid w:val="007D358C"/>
    <w:rsid w:val="00804CCA"/>
    <w:rsid w:val="00834602"/>
    <w:rsid w:val="008C2A9A"/>
    <w:rsid w:val="00933FF9"/>
    <w:rsid w:val="00991F51"/>
    <w:rsid w:val="009E2726"/>
    <w:rsid w:val="009F2268"/>
    <w:rsid w:val="009F3BFA"/>
    <w:rsid w:val="00A05BE6"/>
    <w:rsid w:val="00A06EC9"/>
    <w:rsid w:val="00A200ED"/>
    <w:rsid w:val="00A62206"/>
    <w:rsid w:val="00A846E7"/>
    <w:rsid w:val="00A8547E"/>
    <w:rsid w:val="00B373CC"/>
    <w:rsid w:val="00B662B0"/>
    <w:rsid w:val="00B902B2"/>
    <w:rsid w:val="00B93083"/>
    <w:rsid w:val="00C555EE"/>
    <w:rsid w:val="00CE2918"/>
    <w:rsid w:val="00CE457F"/>
    <w:rsid w:val="00D3217D"/>
    <w:rsid w:val="00D40EB2"/>
    <w:rsid w:val="00DD1EEF"/>
    <w:rsid w:val="00DD4F55"/>
    <w:rsid w:val="00E02805"/>
    <w:rsid w:val="00E0649C"/>
    <w:rsid w:val="00E1209B"/>
    <w:rsid w:val="00E227B2"/>
    <w:rsid w:val="00E22D38"/>
    <w:rsid w:val="00E32A3B"/>
    <w:rsid w:val="00E32A3C"/>
    <w:rsid w:val="00E7108B"/>
    <w:rsid w:val="00EA0A34"/>
    <w:rsid w:val="00EA105F"/>
    <w:rsid w:val="00EE76A7"/>
    <w:rsid w:val="00F5057E"/>
    <w:rsid w:val="00F73888"/>
    <w:rsid w:val="00F73C17"/>
    <w:rsid w:val="00F754C0"/>
    <w:rsid w:val="00F81A03"/>
    <w:rsid w:val="00F82E4F"/>
    <w:rsid w:val="00F8658F"/>
    <w:rsid w:val="00F94D0C"/>
    <w:rsid w:val="00FD7DFE"/>
    <w:rsid w:val="00FF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5E8F54"/>
  <w15:docId w15:val="{B0E99FFC-F950-4DEF-8871-3632020E4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3BC6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93B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paragraph" w:styleId="Footer">
    <w:name w:val="footer"/>
    <w:basedOn w:val="Normal"/>
    <w:link w:val="FooterChar"/>
    <w:rsid w:val="00593B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character" w:styleId="Hyperlink">
    <w:name w:val="Hyperlink"/>
    <w:rsid w:val="00593BC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6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613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2F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E4F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E4F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64228F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834602"/>
    <w:rPr>
      <w:rFonts w:ascii="Times New Roman" w:eastAsia="Times New Roman" w:hAnsi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ste@environment.gov.m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D99F5-72FC-4BAB-B4EA-33E54F0AB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BD</Company>
  <LinksUpToDate>false</LinksUpToDate>
  <CharactersWithSpaces>1090</CharactersWithSpaces>
  <SharedDoc>false</SharedDoc>
  <HLinks>
    <vt:vector size="6" baseType="variant"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e cung</dc:creator>
  <cp:lastModifiedBy>Mariyam Samha</cp:lastModifiedBy>
  <cp:revision>3</cp:revision>
  <dcterms:created xsi:type="dcterms:W3CDTF">2021-11-21T08:38:00Z</dcterms:created>
  <dcterms:modified xsi:type="dcterms:W3CDTF">2021-11-21T08:51:00Z</dcterms:modified>
</cp:coreProperties>
</file>